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cc0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129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c910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4T10:54:39Z</dcterms:created>
  <dcterms:modified xsi:type="dcterms:W3CDTF">2020-05-14T10:54:39Z</dcterms:modified>
</cp:coreProperties>
</file>